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69C4" w:rsidRDefault="006169C4">
      <w:pPr>
        <w:pStyle w:val="Title"/>
        <w:rPr>
          <w:sz w:val="32"/>
        </w:rPr>
      </w:pPr>
      <w:bookmarkStart w:id="0" w:name="_GoBack"/>
      <w:bookmarkEnd w:id="0"/>
    </w:p>
    <w:p w:rsidR="006169C4" w:rsidRDefault="006169C4">
      <w:pPr>
        <w:pStyle w:val="Title"/>
        <w:rPr>
          <w:sz w:val="32"/>
        </w:rPr>
      </w:pPr>
      <w:r>
        <w:t xml:space="preserve"> </w:t>
      </w:r>
      <w:r>
        <w:rPr>
          <w:sz w:val="32"/>
        </w:rPr>
        <w:t xml:space="preserve">Accreditation No: </w:t>
      </w:r>
      <w:proofErr w:type="spellStart"/>
      <w:r w:rsidR="00EA424A">
        <w:rPr>
          <w:sz w:val="32"/>
        </w:rPr>
        <w:t>Pr</w:t>
      </w:r>
      <w:r w:rsidR="004269A3">
        <w:rPr>
          <w:sz w:val="32"/>
        </w:rPr>
        <w:t>CB</w:t>
      </w:r>
      <w:proofErr w:type="spellEnd"/>
      <w:r w:rsidR="004269A3">
        <w:rPr>
          <w:sz w:val="32"/>
        </w:rPr>
        <w:t xml:space="preserve"> 00</w:t>
      </w:r>
      <w:r w:rsidR="005A2540">
        <w:rPr>
          <w:sz w:val="32"/>
        </w:rPr>
        <w:t>0</w:t>
      </w:r>
    </w:p>
    <w:p w:rsidR="006169C4" w:rsidRDefault="006169C4">
      <w:pPr>
        <w:pStyle w:val="Title"/>
        <w:rPr>
          <w:sz w:val="28"/>
        </w:rPr>
      </w:pPr>
    </w:p>
    <w:p w:rsidR="006169C4" w:rsidRDefault="005F5B9F" w:rsidP="005F5B9F">
      <w:pPr>
        <w:pStyle w:val="Title"/>
        <w:tabs>
          <w:tab w:val="center" w:pos="4680"/>
          <w:tab w:val="left" w:pos="7890"/>
        </w:tabs>
        <w:jc w:val="left"/>
        <w:rPr>
          <w:sz w:val="28"/>
        </w:rPr>
      </w:pPr>
      <w:r>
        <w:rPr>
          <w:sz w:val="28"/>
        </w:rPr>
        <w:tab/>
      </w:r>
      <w:r w:rsidR="006169C4">
        <w:rPr>
          <w:sz w:val="28"/>
        </w:rPr>
        <w:t xml:space="preserve">Awarded to </w:t>
      </w:r>
      <w:r>
        <w:rPr>
          <w:sz w:val="28"/>
        </w:rPr>
        <w:tab/>
      </w:r>
    </w:p>
    <w:p w:rsidR="006169C4" w:rsidRDefault="006169C4">
      <w:pPr>
        <w:pStyle w:val="Title"/>
        <w:rPr>
          <w:sz w:val="28"/>
        </w:rPr>
      </w:pPr>
    </w:p>
    <w:p w:rsidR="004269A3" w:rsidRPr="00D36287" w:rsidRDefault="005A2540" w:rsidP="004269A3">
      <w:pPr>
        <w:jc w:val="center"/>
        <w:rPr>
          <w:b/>
          <w:sz w:val="26"/>
        </w:rPr>
      </w:pPr>
      <w:r>
        <w:rPr>
          <w:b/>
          <w:sz w:val="26"/>
        </w:rPr>
        <w:t>ABC, XYZ, Country</w:t>
      </w:r>
    </w:p>
    <w:p w:rsidR="006169C4" w:rsidRDefault="006169C4">
      <w:pPr>
        <w:pStyle w:val="Title"/>
        <w:rPr>
          <w:sz w:val="32"/>
        </w:rPr>
      </w:pPr>
    </w:p>
    <w:p w:rsidR="006169C4" w:rsidRDefault="006169C4">
      <w:pPr>
        <w:jc w:val="center"/>
      </w:pPr>
      <w:r>
        <w:t>The scope of accreditation is in accordance with the standard specifications outlined in the following page(s) of this document. The accredited scope shall be visible and legible in areas and shall not mislead its users.</w:t>
      </w:r>
    </w:p>
    <w:p w:rsidR="006169C4" w:rsidRDefault="006169C4">
      <w:pPr>
        <w:jc w:val="center"/>
      </w:pPr>
    </w:p>
    <w:p w:rsidR="006169C4" w:rsidRDefault="006169C4">
      <w:pPr>
        <w:jc w:val="center"/>
      </w:pPr>
    </w:p>
    <w:p w:rsidR="006169C4" w:rsidRDefault="006169C4">
      <w:pPr>
        <w:jc w:val="center"/>
      </w:pPr>
      <w:r>
        <w:t xml:space="preserve">The accreditation was first time granted on </w:t>
      </w:r>
      <w:r w:rsidR="005A2540">
        <w:rPr>
          <w:b/>
        </w:rPr>
        <w:t>00-00-0000</w:t>
      </w:r>
      <w:r w:rsidRPr="00CF7475">
        <w:rPr>
          <w:b/>
        </w:rPr>
        <w:t xml:space="preserve"> </w:t>
      </w:r>
      <w:r>
        <w:t>by Pakistan National Accreditation Council.</w:t>
      </w:r>
    </w:p>
    <w:p w:rsidR="006169C4" w:rsidRDefault="006169C4">
      <w:pPr>
        <w:jc w:val="center"/>
      </w:pPr>
    </w:p>
    <w:p w:rsidR="00CF7475" w:rsidRDefault="00CF7475" w:rsidP="00CF7475">
      <w:pPr>
        <w:jc w:val="center"/>
      </w:pPr>
      <w:r>
        <w:t xml:space="preserve">The </w:t>
      </w:r>
      <w:r w:rsidR="0089533D">
        <w:t xml:space="preserve">Personnel </w:t>
      </w:r>
      <w:r>
        <w:t>Certification Body (</w:t>
      </w:r>
      <w:proofErr w:type="spellStart"/>
      <w:r w:rsidR="0089533D">
        <w:t>Pr</w:t>
      </w:r>
      <w:r>
        <w:t>CB</w:t>
      </w:r>
      <w:proofErr w:type="spellEnd"/>
      <w:r>
        <w:t xml:space="preserve">) complies with the requirements of </w:t>
      </w:r>
      <w:r w:rsidR="0089533D" w:rsidRPr="0089533D">
        <w:rPr>
          <w:b/>
        </w:rPr>
        <w:t>ISO/IEC 17024:2012</w:t>
      </w:r>
      <w:r w:rsidRPr="00CF7475">
        <w:rPr>
          <w:b/>
        </w:rPr>
        <w:t>.</w:t>
      </w:r>
    </w:p>
    <w:p w:rsidR="006169C4" w:rsidRDefault="006169C4">
      <w:pPr>
        <w:jc w:val="center"/>
      </w:pPr>
    </w:p>
    <w:p w:rsidR="006169C4" w:rsidRDefault="006169C4">
      <w:pPr>
        <w:jc w:val="center"/>
      </w:pPr>
      <w:r>
        <w:t>The accreditation requires regular su</w:t>
      </w:r>
      <w:r w:rsidR="00187012">
        <w:t xml:space="preserve">rveillance, and is valid until </w:t>
      </w:r>
      <w:r w:rsidR="005A2540">
        <w:rPr>
          <w:b/>
        </w:rPr>
        <w:t>00-00-0000</w:t>
      </w:r>
      <w:r w:rsidRPr="00CF7475">
        <w:rPr>
          <w:b/>
        </w:rPr>
        <w:t>.</w:t>
      </w:r>
    </w:p>
    <w:p w:rsidR="006169C4" w:rsidRDefault="006169C4">
      <w:pPr>
        <w:jc w:val="center"/>
      </w:pPr>
    </w:p>
    <w:p w:rsidR="006169C4" w:rsidRDefault="006169C4">
      <w:pPr>
        <w:jc w:val="center"/>
      </w:pPr>
      <w:r>
        <w:t>The decision of accreditation made by Pakistan National Accreditation Council implies that the organization has been found to fulfill the requirements for accreditation within the scope.</w:t>
      </w:r>
    </w:p>
    <w:p w:rsidR="006169C4" w:rsidRDefault="006169C4">
      <w:pPr>
        <w:jc w:val="center"/>
      </w:pPr>
    </w:p>
    <w:p w:rsidR="006169C4" w:rsidRPr="000A1DC3" w:rsidRDefault="006169C4">
      <w:pPr>
        <w:jc w:val="center"/>
      </w:pPr>
      <w:r>
        <w:t xml:space="preserve">The </w:t>
      </w:r>
      <w:r w:rsidR="00B35B8C">
        <w:t>certification bodies</w:t>
      </w:r>
      <w:r w:rsidR="001736D9">
        <w:t>,</w:t>
      </w:r>
      <w:r>
        <w:t xml:space="preserve"> however, itself is </w:t>
      </w:r>
      <w:r w:rsidRPr="000A1DC3">
        <w:t xml:space="preserve">responsible for the </w:t>
      </w:r>
      <w:r w:rsidR="00B35B8C" w:rsidRPr="000A1DC3">
        <w:t>accredit</w:t>
      </w:r>
      <w:r w:rsidR="000A1DC3">
        <w:t>ed</w:t>
      </w:r>
      <w:r w:rsidR="00B35B8C" w:rsidRPr="000A1DC3">
        <w:t xml:space="preserve"> scope</w:t>
      </w:r>
      <w:r w:rsidR="008A35AE" w:rsidRPr="000A1DC3">
        <w:t>.</w:t>
      </w:r>
    </w:p>
    <w:p w:rsidR="006169C4" w:rsidRDefault="006169C4">
      <w:pPr>
        <w:jc w:val="center"/>
      </w:pPr>
    </w:p>
    <w:p w:rsidR="00AD0727" w:rsidRDefault="00AD0727">
      <w:pPr>
        <w:pStyle w:val="Heading1"/>
      </w:pPr>
    </w:p>
    <w:p w:rsidR="00AD0727" w:rsidRDefault="00AD0727">
      <w:pPr>
        <w:pStyle w:val="Heading1"/>
      </w:pPr>
    </w:p>
    <w:p w:rsidR="00AD0727" w:rsidRDefault="00AD0727">
      <w:pPr>
        <w:pStyle w:val="Heading1"/>
      </w:pPr>
    </w:p>
    <w:p w:rsidR="006169C4" w:rsidRDefault="006169C4">
      <w:pPr>
        <w:pStyle w:val="Heading1"/>
      </w:pPr>
      <w:smartTag w:uri="urn:schemas-microsoft-com:office:smarttags" w:element="country-region">
        <w:smartTag w:uri="urn:schemas-microsoft-com:office:smarttags" w:element="place">
          <w:r>
            <w:t>PAKISTAN</w:t>
          </w:r>
        </w:smartTag>
      </w:smartTag>
      <w:r>
        <w:t xml:space="preserve"> NATIONAL ACCREDITATION COUNCIL</w:t>
      </w:r>
    </w:p>
    <w:p w:rsidR="006169C4" w:rsidRDefault="006169C4">
      <w:pPr>
        <w:jc w:val="center"/>
      </w:pPr>
    </w:p>
    <w:p w:rsidR="006169C4" w:rsidRDefault="006169C4">
      <w:pPr>
        <w:jc w:val="center"/>
      </w:pPr>
    </w:p>
    <w:p w:rsidR="006169C4" w:rsidRDefault="006169C4">
      <w:pPr>
        <w:jc w:val="center"/>
      </w:pPr>
    </w:p>
    <w:p w:rsidR="006169C4" w:rsidRDefault="006169C4">
      <w:pPr>
        <w:jc w:val="center"/>
      </w:pPr>
    </w:p>
    <w:p w:rsidR="006169C4" w:rsidRDefault="006169C4">
      <w:pPr>
        <w:jc w:val="center"/>
      </w:pPr>
    </w:p>
    <w:p w:rsidR="006169C4" w:rsidRDefault="006169C4">
      <w:pPr>
        <w:jc w:val="center"/>
      </w:pPr>
    </w:p>
    <w:p w:rsidR="006169C4" w:rsidRDefault="006169C4">
      <w:pPr>
        <w:jc w:val="center"/>
      </w:pPr>
    </w:p>
    <w:p w:rsidR="006169C4" w:rsidRDefault="006169C4">
      <w:pPr>
        <w:jc w:val="center"/>
      </w:pPr>
    </w:p>
    <w:p w:rsidR="006169C4" w:rsidRDefault="006169C4">
      <w:r>
        <w:t xml:space="preserve">                 _____________</w:t>
      </w:r>
      <w:r>
        <w:tab/>
      </w:r>
      <w:r>
        <w:tab/>
      </w:r>
      <w:r>
        <w:tab/>
      </w:r>
      <w:r>
        <w:tab/>
      </w:r>
      <w:r>
        <w:tab/>
        <w:t>____________________________</w:t>
      </w:r>
    </w:p>
    <w:p w:rsidR="006169C4" w:rsidRDefault="006169C4">
      <w:pPr>
        <w:jc w:val="center"/>
      </w:pPr>
      <w:r>
        <w:t xml:space="preserve">Date </w:t>
      </w:r>
      <w:r>
        <w:tab/>
      </w:r>
      <w:r>
        <w:tab/>
      </w:r>
      <w:r>
        <w:tab/>
      </w:r>
      <w:r>
        <w:tab/>
      </w:r>
      <w:r>
        <w:tab/>
      </w:r>
      <w:r>
        <w:tab/>
      </w:r>
      <w:r>
        <w:tab/>
        <w:t>Director General</w:t>
      </w:r>
    </w:p>
    <w:p w:rsidR="00EE7CB3" w:rsidRDefault="00EE7CB3">
      <w:pPr>
        <w:jc w:val="center"/>
      </w:pPr>
    </w:p>
    <w:p w:rsidR="00FF10D5" w:rsidRDefault="00FF10D5">
      <w:pPr>
        <w:jc w:val="center"/>
        <w:sectPr w:rsidR="00FF10D5" w:rsidSect="0089533D">
          <w:headerReference w:type="default" r:id="rId6"/>
          <w:footerReference w:type="default" r:id="rId7"/>
          <w:pgSz w:w="12240" w:h="15840"/>
          <w:pgMar w:top="1008" w:right="1080" w:bottom="1008" w:left="1440" w:header="720" w:footer="720" w:gutter="0"/>
          <w:cols w:space="720"/>
          <w:docGrid w:linePitch="360"/>
        </w:sectPr>
      </w:pPr>
    </w:p>
    <w:p w:rsidR="00EE2B40" w:rsidRDefault="00EE2B40">
      <w:pPr>
        <w:pStyle w:val="Heading3"/>
      </w:pPr>
    </w:p>
    <w:p w:rsidR="00C92F34" w:rsidRDefault="00C92F34">
      <w:pPr>
        <w:pStyle w:val="Heading3"/>
      </w:pPr>
    </w:p>
    <w:p w:rsidR="00C71EE3" w:rsidRDefault="00C71EE3" w:rsidP="00C71EE3">
      <w:pPr>
        <w:pStyle w:val="Heading3"/>
        <w:ind w:left="0"/>
      </w:pPr>
      <w:r>
        <w:t xml:space="preserve">Accreditation Scope </w:t>
      </w:r>
    </w:p>
    <w:p w:rsidR="002005E9" w:rsidRPr="00D36287" w:rsidRDefault="00A744A3" w:rsidP="002005E9">
      <w:pPr>
        <w:jc w:val="center"/>
        <w:rPr>
          <w:b/>
          <w:sz w:val="22"/>
        </w:rPr>
      </w:pPr>
      <w:r>
        <w:rPr>
          <w:b/>
          <w:sz w:val="22"/>
        </w:rPr>
        <w:t>ABC, XYZ, Country</w:t>
      </w:r>
    </w:p>
    <w:p w:rsidR="00C71EE3" w:rsidRPr="00C02986" w:rsidRDefault="00C71EE3" w:rsidP="00C71EE3">
      <w:pPr>
        <w:pStyle w:val="Title"/>
        <w:rPr>
          <w:sz w:val="32"/>
        </w:rPr>
      </w:pP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4297"/>
        <w:gridCol w:w="3870"/>
      </w:tblGrid>
      <w:tr w:rsidR="007E7224" w:rsidTr="007E7224">
        <w:tblPrEx>
          <w:tblCellMar>
            <w:top w:w="0" w:type="dxa"/>
            <w:bottom w:w="0" w:type="dxa"/>
          </w:tblCellMar>
        </w:tblPrEx>
        <w:trPr>
          <w:jc w:val="center"/>
        </w:trPr>
        <w:tc>
          <w:tcPr>
            <w:tcW w:w="1368" w:type="dxa"/>
          </w:tcPr>
          <w:p w:rsidR="007E7224" w:rsidRDefault="007E7224" w:rsidP="00EF635F">
            <w:pPr>
              <w:jc w:val="center"/>
              <w:rPr>
                <w:b/>
                <w:bCs/>
              </w:rPr>
            </w:pPr>
            <w:r>
              <w:rPr>
                <w:b/>
                <w:bCs/>
              </w:rPr>
              <w:t>Sr.</w:t>
            </w:r>
            <w:r w:rsidR="00CE1A04">
              <w:rPr>
                <w:b/>
                <w:bCs/>
              </w:rPr>
              <w:t xml:space="preserve"> </w:t>
            </w:r>
            <w:r>
              <w:rPr>
                <w:b/>
                <w:bCs/>
              </w:rPr>
              <w:t>No.</w:t>
            </w:r>
          </w:p>
        </w:tc>
        <w:tc>
          <w:tcPr>
            <w:tcW w:w="4297" w:type="dxa"/>
          </w:tcPr>
          <w:p w:rsidR="007E7224" w:rsidRPr="002E6708" w:rsidRDefault="007E7224" w:rsidP="007E7224">
            <w:pPr>
              <w:jc w:val="center"/>
              <w:rPr>
                <w:b/>
                <w:bCs/>
                <w:highlight w:val="yellow"/>
              </w:rPr>
            </w:pPr>
            <w:r w:rsidRPr="002E6708">
              <w:rPr>
                <w:b/>
                <w:bCs/>
              </w:rPr>
              <w:t xml:space="preserve">PERSONNEL CERTIFICATION CATEGORIES </w:t>
            </w:r>
          </w:p>
        </w:tc>
        <w:tc>
          <w:tcPr>
            <w:tcW w:w="3870" w:type="dxa"/>
          </w:tcPr>
          <w:p w:rsidR="007E7224" w:rsidRPr="002E6708" w:rsidRDefault="007E7224" w:rsidP="00EF635F">
            <w:pPr>
              <w:jc w:val="center"/>
              <w:rPr>
                <w:b/>
                <w:bCs/>
              </w:rPr>
            </w:pPr>
            <w:r w:rsidRPr="002E6708">
              <w:rPr>
                <w:b/>
                <w:bCs/>
              </w:rPr>
              <w:t>STANDARDS/NORMATIVE REFERENCES</w:t>
            </w:r>
          </w:p>
        </w:tc>
      </w:tr>
      <w:tr w:rsidR="007E7224" w:rsidTr="007E7224">
        <w:tblPrEx>
          <w:tblCellMar>
            <w:top w:w="0" w:type="dxa"/>
            <w:bottom w:w="0" w:type="dxa"/>
          </w:tblCellMar>
        </w:tblPrEx>
        <w:trPr>
          <w:trHeight w:val="422"/>
          <w:jc w:val="center"/>
        </w:trPr>
        <w:tc>
          <w:tcPr>
            <w:tcW w:w="1368" w:type="dxa"/>
          </w:tcPr>
          <w:p w:rsidR="007E7224" w:rsidRDefault="007E7224" w:rsidP="00EF635F">
            <w:pPr>
              <w:pStyle w:val="Title"/>
              <w:rPr>
                <w:b w:val="0"/>
                <w:bCs w:val="0"/>
              </w:rPr>
            </w:pPr>
          </w:p>
        </w:tc>
        <w:tc>
          <w:tcPr>
            <w:tcW w:w="4297" w:type="dxa"/>
          </w:tcPr>
          <w:p w:rsidR="007E7224" w:rsidRDefault="007E7224" w:rsidP="00EF635F">
            <w:pPr>
              <w:pStyle w:val="Header"/>
              <w:tabs>
                <w:tab w:val="clear" w:pos="4320"/>
                <w:tab w:val="clear" w:pos="8640"/>
                <w:tab w:val="left" w:pos="288"/>
              </w:tabs>
            </w:pPr>
          </w:p>
        </w:tc>
        <w:tc>
          <w:tcPr>
            <w:tcW w:w="3870" w:type="dxa"/>
          </w:tcPr>
          <w:p w:rsidR="007E7224" w:rsidRDefault="007E7224" w:rsidP="00EF635F">
            <w:pPr>
              <w:pStyle w:val="Header"/>
              <w:tabs>
                <w:tab w:val="clear" w:pos="4320"/>
                <w:tab w:val="clear" w:pos="8640"/>
                <w:tab w:val="left" w:pos="288"/>
              </w:tabs>
            </w:pPr>
          </w:p>
        </w:tc>
      </w:tr>
      <w:tr w:rsidR="007E7224" w:rsidTr="007E7224">
        <w:tblPrEx>
          <w:tblCellMar>
            <w:top w:w="0" w:type="dxa"/>
            <w:bottom w:w="0" w:type="dxa"/>
          </w:tblCellMar>
        </w:tblPrEx>
        <w:trPr>
          <w:trHeight w:val="350"/>
          <w:jc w:val="center"/>
        </w:trPr>
        <w:tc>
          <w:tcPr>
            <w:tcW w:w="1368" w:type="dxa"/>
          </w:tcPr>
          <w:p w:rsidR="007E7224" w:rsidRDefault="007E7224" w:rsidP="00EF635F">
            <w:pPr>
              <w:pStyle w:val="Title"/>
              <w:rPr>
                <w:b w:val="0"/>
                <w:bCs w:val="0"/>
              </w:rPr>
            </w:pPr>
          </w:p>
        </w:tc>
        <w:tc>
          <w:tcPr>
            <w:tcW w:w="4297" w:type="dxa"/>
          </w:tcPr>
          <w:p w:rsidR="007E7224" w:rsidRDefault="007E7224" w:rsidP="00EF635F"/>
        </w:tc>
        <w:tc>
          <w:tcPr>
            <w:tcW w:w="3870" w:type="dxa"/>
          </w:tcPr>
          <w:p w:rsidR="007E7224" w:rsidRDefault="007E7224" w:rsidP="00EF635F"/>
        </w:tc>
      </w:tr>
      <w:tr w:rsidR="007E7224" w:rsidTr="007E7224">
        <w:tblPrEx>
          <w:tblCellMar>
            <w:top w:w="0" w:type="dxa"/>
            <w:bottom w:w="0" w:type="dxa"/>
          </w:tblCellMar>
        </w:tblPrEx>
        <w:trPr>
          <w:trHeight w:val="350"/>
          <w:jc w:val="center"/>
        </w:trPr>
        <w:tc>
          <w:tcPr>
            <w:tcW w:w="1368" w:type="dxa"/>
          </w:tcPr>
          <w:p w:rsidR="007E7224" w:rsidRDefault="007E7224" w:rsidP="00EF635F">
            <w:pPr>
              <w:pStyle w:val="Title"/>
              <w:rPr>
                <w:b w:val="0"/>
                <w:bCs w:val="0"/>
              </w:rPr>
            </w:pPr>
          </w:p>
        </w:tc>
        <w:tc>
          <w:tcPr>
            <w:tcW w:w="4297" w:type="dxa"/>
          </w:tcPr>
          <w:p w:rsidR="007E7224" w:rsidRDefault="007E7224" w:rsidP="00EF635F"/>
        </w:tc>
        <w:tc>
          <w:tcPr>
            <w:tcW w:w="3870" w:type="dxa"/>
          </w:tcPr>
          <w:p w:rsidR="007E7224" w:rsidRDefault="007E7224" w:rsidP="00EF635F"/>
        </w:tc>
      </w:tr>
    </w:tbl>
    <w:p w:rsidR="00C71EE3" w:rsidRDefault="00C71EE3" w:rsidP="00C71EE3">
      <w:pPr>
        <w:pStyle w:val="Title"/>
        <w:jc w:val="left"/>
        <w:rPr>
          <w:lang w:val="sv-SE"/>
        </w:rPr>
      </w:pPr>
    </w:p>
    <w:p w:rsidR="00EA424A" w:rsidRDefault="00EA424A" w:rsidP="00C71EE3">
      <w:pPr>
        <w:pStyle w:val="Title"/>
        <w:jc w:val="left"/>
        <w:rPr>
          <w:lang w:val="sv-SE"/>
        </w:rPr>
      </w:pPr>
    </w:p>
    <w:p w:rsidR="00EA424A" w:rsidRDefault="00EA424A" w:rsidP="00C71EE3">
      <w:pPr>
        <w:pStyle w:val="Title"/>
        <w:jc w:val="left"/>
        <w:rPr>
          <w:lang w:val="sv-SE"/>
        </w:rPr>
      </w:pPr>
    </w:p>
    <w:p w:rsidR="00EA424A" w:rsidRDefault="00EA424A" w:rsidP="00C71EE3">
      <w:pPr>
        <w:pStyle w:val="Title"/>
        <w:jc w:val="left"/>
        <w:rPr>
          <w:lang w:val="sv-SE"/>
        </w:rPr>
      </w:pPr>
    </w:p>
    <w:p w:rsidR="00EA424A" w:rsidRDefault="00EA424A" w:rsidP="00C71EE3">
      <w:pPr>
        <w:pStyle w:val="Title"/>
        <w:jc w:val="left"/>
        <w:rPr>
          <w:lang w:val="sv-SE"/>
        </w:rPr>
      </w:pPr>
    </w:p>
    <w:p w:rsidR="00EA424A" w:rsidRDefault="00EA424A" w:rsidP="00C71EE3">
      <w:pPr>
        <w:pStyle w:val="Title"/>
        <w:jc w:val="left"/>
        <w:rPr>
          <w:lang w:val="sv-SE"/>
        </w:rPr>
      </w:pPr>
    </w:p>
    <w:p w:rsidR="00C71EE3" w:rsidRDefault="00C71EE3" w:rsidP="00C71EE3">
      <w:pPr>
        <w:pStyle w:val="Title"/>
        <w:jc w:val="left"/>
        <w:rPr>
          <w:lang w:val="sv-SE"/>
        </w:rPr>
      </w:pPr>
    </w:p>
    <w:p w:rsidR="00C71EE3" w:rsidRDefault="00C71EE3" w:rsidP="00C71EE3">
      <w:pPr>
        <w:pStyle w:val="Title"/>
        <w:jc w:val="left"/>
        <w:rPr>
          <w:lang w:val="sv-SE"/>
        </w:rPr>
      </w:pPr>
    </w:p>
    <w:p w:rsidR="00C71EE3" w:rsidRDefault="00C71EE3" w:rsidP="00C71EE3">
      <w:pPr>
        <w:pStyle w:val="Title"/>
        <w:jc w:val="left"/>
        <w:rPr>
          <w:lang w:val="sv-SE"/>
        </w:rPr>
      </w:pPr>
    </w:p>
    <w:p w:rsidR="00C71EE3" w:rsidRDefault="00C71EE3" w:rsidP="00C71EE3">
      <w:r>
        <w:t xml:space="preserve">                      _____________</w:t>
      </w:r>
      <w:r>
        <w:tab/>
      </w:r>
      <w:r>
        <w:tab/>
      </w:r>
      <w:r>
        <w:tab/>
      </w:r>
      <w:r>
        <w:tab/>
      </w:r>
      <w:r>
        <w:tab/>
        <w:t>_______________</w:t>
      </w:r>
    </w:p>
    <w:p w:rsidR="00BD6150" w:rsidRPr="00BD6150" w:rsidRDefault="00C71EE3" w:rsidP="00C71EE3">
      <w:pPr>
        <w:jc w:val="center"/>
      </w:pPr>
      <w:r>
        <w:t xml:space="preserve">Date </w:t>
      </w:r>
      <w:r>
        <w:tab/>
      </w:r>
      <w:r>
        <w:tab/>
      </w:r>
      <w:r>
        <w:tab/>
      </w:r>
      <w:r>
        <w:tab/>
      </w:r>
      <w:r>
        <w:tab/>
      </w:r>
      <w:r>
        <w:tab/>
      </w:r>
      <w:r>
        <w:tab/>
        <w:t xml:space="preserve">   Director</w:t>
      </w:r>
    </w:p>
    <w:sectPr w:rsidR="00BD6150" w:rsidRPr="00BD6150">
      <w:footerReference w:type="default" r:id="rId8"/>
      <w:pgSz w:w="12240" w:h="15840"/>
      <w:pgMar w:top="1008"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592F" w:rsidRDefault="00F3592F">
      <w:r>
        <w:separator/>
      </w:r>
    </w:p>
  </w:endnote>
  <w:endnote w:type="continuationSeparator" w:id="0">
    <w:p w:rsidR="00F3592F" w:rsidRDefault="00F359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9AD" w:rsidRDefault="004709AD">
    <w:pPr>
      <w:pStyle w:val="Footer"/>
      <w:jc w:val="center"/>
    </w:pPr>
    <w:r>
      <w:t xml:space="preserve">Page </w:t>
    </w:r>
    <w:r>
      <w:fldChar w:fldCharType="begin"/>
    </w:r>
    <w:r>
      <w:instrText xml:space="preserve"> PAGE </w:instrText>
    </w:r>
    <w:r>
      <w:fldChar w:fldCharType="separate"/>
    </w:r>
    <w:r w:rsidR="000B4C06">
      <w:rPr>
        <w:noProof/>
      </w:rPr>
      <w:t>1</w:t>
    </w:r>
    <w:r>
      <w:fldChar w:fldCharType="end"/>
    </w:r>
    <w:r>
      <w:t xml:space="preserve"> of </w:t>
    </w:r>
    <w:fldSimple w:instr=" NUMPAGES ">
      <w:r w:rsidR="000B4C06">
        <w:rPr>
          <w:noProof/>
        </w:rPr>
        <w:t>2</w:t>
      </w:r>
    </w:fldSimple>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9AD" w:rsidRDefault="004709AD">
    <w:pPr>
      <w:pStyle w:val="Footer"/>
      <w:jc w:val="center"/>
    </w:pPr>
    <w:r>
      <w:t xml:space="preserve">Page </w:t>
    </w:r>
    <w:r>
      <w:fldChar w:fldCharType="begin"/>
    </w:r>
    <w:r>
      <w:instrText xml:space="preserve"> PAGE </w:instrText>
    </w:r>
    <w:r>
      <w:fldChar w:fldCharType="separate"/>
    </w:r>
    <w:r w:rsidR="000B4C06">
      <w:rPr>
        <w:noProof/>
      </w:rPr>
      <w:t>2</w:t>
    </w:r>
    <w:r>
      <w:fldChar w:fldCharType="end"/>
    </w:r>
    <w:r>
      <w:t xml:space="preserve"> of </w:t>
    </w:r>
    <w:fldSimple w:instr=" NUMPAGES ">
      <w:r w:rsidR="000B4C06">
        <w:rPr>
          <w:noProof/>
        </w:rPr>
        <w:t>2</w:t>
      </w:r>
    </w:fldSimple>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592F" w:rsidRDefault="00F3592F">
      <w:r>
        <w:separator/>
      </w:r>
    </w:p>
  </w:footnote>
  <w:footnote w:type="continuationSeparator" w:id="0">
    <w:p w:rsidR="00F3592F" w:rsidRDefault="00F3592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1"/>
      <w:gridCol w:w="4255"/>
      <w:gridCol w:w="3172"/>
    </w:tblGrid>
    <w:tr w:rsidR="004709AD">
      <w:tblPrEx>
        <w:tblCellMar>
          <w:top w:w="0" w:type="dxa"/>
          <w:bottom w:w="0" w:type="dxa"/>
        </w:tblCellMar>
      </w:tblPrEx>
      <w:tc>
        <w:tcPr>
          <w:tcW w:w="2088" w:type="dxa"/>
        </w:tcPr>
        <w:p w:rsidR="004709AD" w:rsidRDefault="00FF65DB" w:rsidP="00EE2B40">
          <w:pPr>
            <w:pStyle w:val="Header"/>
          </w:pPr>
          <w:r>
            <w:rPr>
              <w:noProof/>
            </w:rPr>
            <w:drawing>
              <wp:inline distT="0" distB="0" distL="0" distR="0">
                <wp:extent cx="1285875" cy="678656"/>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2380" cy="682089"/>
                        </a:xfrm>
                        <a:prstGeom prst="rect">
                          <a:avLst/>
                        </a:prstGeom>
                        <a:noFill/>
                        <a:ln>
                          <a:noFill/>
                        </a:ln>
                      </pic:spPr>
                    </pic:pic>
                  </a:graphicData>
                </a:graphic>
              </wp:inline>
            </w:drawing>
          </w:r>
        </w:p>
      </w:tc>
      <w:tc>
        <w:tcPr>
          <w:tcW w:w="4255" w:type="dxa"/>
        </w:tcPr>
        <w:p w:rsidR="004709AD" w:rsidRDefault="004709AD" w:rsidP="00EE2B40">
          <w:pPr>
            <w:pStyle w:val="Header"/>
            <w:jc w:val="center"/>
            <w:rPr>
              <w:b/>
              <w:bCs/>
              <w:sz w:val="28"/>
              <w:szCs w:val="28"/>
            </w:rPr>
          </w:pPr>
        </w:p>
        <w:p w:rsidR="004709AD" w:rsidRPr="00EE2B40" w:rsidRDefault="004709AD" w:rsidP="00EE2B40">
          <w:pPr>
            <w:pStyle w:val="Header"/>
            <w:jc w:val="center"/>
            <w:rPr>
              <w:b/>
              <w:bCs/>
              <w:sz w:val="28"/>
              <w:szCs w:val="28"/>
            </w:rPr>
          </w:pPr>
          <w:r w:rsidRPr="00EE2B40">
            <w:rPr>
              <w:b/>
              <w:bCs/>
              <w:sz w:val="28"/>
              <w:szCs w:val="28"/>
            </w:rPr>
            <w:t>ACCREDITATION DOCUMENT</w:t>
          </w:r>
        </w:p>
      </w:tc>
      <w:tc>
        <w:tcPr>
          <w:tcW w:w="3172" w:type="dxa"/>
        </w:tcPr>
        <w:p w:rsidR="004709AD" w:rsidRDefault="00EA424A" w:rsidP="00EE2B40">
          <w:pPr>
            <w:pStyle w:val="Header"/>
            <w:rPr>
              <w:b/>
              <w:bCs/>
            </w:rPr>
          </w:pPr>
          <w:r>
            <w:rPr>
              <w:b/>
              <w:bCs/>
            </w:rPr>
            <w:t>F-06/10</w:t>
          </w:r>
        </w:p>
        <w:p w:rsidR="004709AD" w:rsidRDefault="004709AD" w:rsidP="00EE2B40">
          <w:pPr>
            <w:pStyle w:val="Header"/>
            <w:rPr>
              <w:b/>
              <w:bCs/>
            </w:rPr>
          </w:pPr>
          <w:r>
            <w:rPr>
              <w:b/>
              <w:bCs/>
            </w:rPr>
            <w:t xml:space="preserve">Issue Date: </w:t>
          </w:r>
          <w:r w:rsidR="00EA424A">
            <w:rPr>
              <w:b/>
              <w:bCs/>
            </w:rPr>
            <w:t>11</w:t>
          </w:r>
          <w:r>
            <w:rPr>
              <w:b/>
              <w:bCs/>
            </w:rPr>
            <w:t>/05/</w:t>
          </w:r>
          <w:r w:rsidR="00EA424A">
            <w:rPr>
              <w:b/>
              <w:bCs/>
            </w:rPr>
            <w:t>2020</w:t>
          </w:r>
        </w:p>
        <w:p w:rsidR="004709AD" w:rsidRDefault="004709AD" w:rsidP="00EE2B40">
          <w:pPr>
            <w:pStyle w:val="Header"/>
            <w:rPr>
              <w:b/>
              <w:bCs/>
            </w:rPr>
          </w:pPr>
          <w:r>
            <w:rPr>
              <w:b/>
              <w:bCs/>
            </w:rPr>
            <w:t>Rev. No:  00</w:t>
          </w:r>
        </w:p>
        <w:p w:rsidR="00AC14A2" w:rsidRDefault="00EA424A" w:rsidP="00EE2B40">
          <w:pPr>
            <w:pStyle w:val="Header"/>
            <w:rPr>
              <w:b/>
              <w:bCs/>
            </w:rPr>
          </w:pPr>
          <w:proofErr w:type="spellStart"/>
          <w:r>
            <w:rPr>
              <w:b/>
              <w:bCs/>
            </w:rPr>
            <w:t>Pr</w:t>
          </w:r>
          <w:r w:rsidR="00AC14A2">
            <w:rPr>
              <w:b/>
              <w:bCs/>
            </w:rPr>
            <w:t>CB</w:t>
          </w:r>
          <w:proofErr w:type="spellEnd"/>
          <w:r w:rsidR="00AC14A2">
            <w:rPr>
              <w:b/>
              <w:bCs/>
            </w:rPr>
            <w:t xml:space="preserve"> 000</w:t>
          </w:r>
        </w:p>
      </w:tc>
    </w:tr>
  </w:tbl>
  <w:p w:rsidR="004709AD" w:rsidRPr="00EE2B40" w:rsidRDefault="004709AD" w:rsidP="00EE2B4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MjAytTQ3MDA1MrNQ0lEKTi0uzszPAykwrAUAS1a4YSwAAAA="/>
  </w:docVars>
  <w:rsids>
    <w:rsidRoot w:val="00D91A21"/>
    <w:rsid w:val="000A1DC3"/>
    <w:rsid w:val="000B1468"/>
    <w:rsid w:val="000B4C06"/>
    <w:rsid w:val="000E07C4"/>
    <w:rsid w:val="00104F9A"/>
    <w:rsid w:val="001054FF"/>
    <w:rsid w:val="00150E46"/>
    <w:rsid w:val="00162F4D"/>
    <w:rsid w:val="001736D9"/>
    <w:rsid w:val="001748FD"/>
    <w:rsid w:val="00177994"/>
    <w:rsid w:val="00187012"/>
    <w:rsid w:val="002005E9"/>
    <w:rsid w:val="002905DA"/>
    <w:rsid w:val="002E6708"/>
    <w:rsid w:val="00324FB9"/>
    <w:rsid w:val="00347227"/>
    <w:rsid w:val="003520E6"/>
    <w:rsid w:val="00357647"/>
    <w:rsid w:val="003612D1"/>
    <w:rsid w:val="00377074"/>
    <w:rsid w:val="00380DCE"/>
    <w:rsid w:val="003A5FB1"/>
    <w:rsid w:val="00412865"/>
    <w:rsid w:val="004269A3"/>
    <w:rsid w:val="00427897"/>
    <w:rsid w:val="00463475"/>
    <w:rsid w:val="004709AD"/>
    <w:rsid w:val="004B7A9E"/>
    <w:rsid w:val="00504D1A"/>
    <w:rsid w:val="00586CAF"/>
    <w:rsid w:val="005A2540"/>
    <w:rsid w:val="005D2E8A"/>
    <w:rsid w:val="005E0E38"/>
    <w:rsid w:val="005F5B9F"/>
    <w:rsid w:val="006169C4"/>
    <w:rsid w:val="00635358"/>
    <w:rsid w:val="006C1BC8"/>
    <w:rsid w:val="006E4284"/>
    <w:rsid w:val="00700BD5"/>
    <w:rsid w:val="007172BA"/>
    <w:rsid w:val="00785F7B"/>
    <w:rsid w:val="007A7B91"/>
    <w:rsid w:val="007B56A7"/>
    <w:rsid w:val="007C1C84"/>
    <w:rsid w:val="007D2F66"/>
    <w:rsid w:val="007E7224"/>
    <w:rsid w:val="0089533D"/>
    <w:rsid w:val="00896D53"/>
    <w:rsid w:val="008A35AE"/>
    <w:rsid w:val="008D491D"/>
    <w:rsid w:val="0091344E"/>
    <w:rsid w:val="00924B56"/>
    <w:rsid w:val="00936A17"/>
    <w:rsid w:val="0096177C"/>
    <w:rsid w:val="009B7F5F"/>
    <w:rsid w:val="009C4EBB"/>
    <w:rsid w:val="009D3C0B"/>
    <w:rsid w:val="009E23B3"/>
    <w:rsid w:val="00A17952"/>
    <w:rsid w:val="00A744A3"/>
    <w:rsid w:val="00AC14A2"/>
    <w:rsid w:val="00AD0727"/>
    <w:rsid w:val="00AD24F6"/>
    <w:rsid w:val="00B11DCA"/>
    <w:rsid w:val="00B224CD"/>
    <w:rsid w:val="00B35B8C"/>
    <w:rsid w:val="00B4580C"/>
    <w:rsid w:val="00B56318"/>
    <w:rsid w:val="00B74D86"/>
    <w:rsid w:val="00B94734"/>
    <w:rsid w:val="00BB6E12"/>
    <w:rsid w:val="00BD48A5"/>
    <w:rsid w:val="00BD6150"/>
    <w:rsid w:val="00C4391D"/>
    <w:rsid w:val="00C71EE3"/>
    <w:rsid w:val="00C92F34"/>
    <w:rsid w:val="00C943A3"/>
    <w:rsid w:val="00CA6BC9"/>
    <w:rsid w:val="00CE1A04"/>
    <w:rsid w:val="00CF7475"/>
    <w:rsid w:val="00D36287"/>
    <w:rsid w:val="00D5040E"/>
    <w:rsid w:val="00D91A21"/>
    <w:rsid w:val="00DC158A"/>
    <w:rsid w:val="00DF5670"/>
    <w:rsid w:val="00E209E7"/>
    <w:rsid w:val="00E6484F"/>
    <w:rsid w:val="00E96F1F"/>
    <w:rsid w:val="00EA424A"/>
    <w:rsid w:val="00EE2B40"/>
    <w:rsid w:val="00EE7CB3"/>
    <w:rsid w:val="00EF4CCA"/>
    <w:rsid w:val="00EF635F"/>
    <w:rsid w:val="00F31FFF"/>
    <w:rsid w:val="00F3592F"/>
    <w:rsid w:val="00F365E2"/>
    <w:rsid w:val="00F47EF6"/>
    <w:rsid w:val="00F93317"/>
    <w:rsid w:val="00FE3985"/>
    <w:rsid w:val="00FF10D5"/>
    <w:rsid w:val="00FF65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4A37B36E"/>
  <w15:chartTrackingRefBased/>
  <w15:docId w15:val="{72342F42-8FFF-4729-AE80-E82D8B431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pPr>
      <w:keepNext/>
      <w:outlineLvl w:val="1"/>
    </w:pPr>
    <w:rPr>
      <w:b/>
      <w:bCs/>
      <w:sz w:val="28"/>
    </w:rPr>
  </w:style>
  <w:style w:type="paragraph" w:styleId="Heading3">
    <w:name w:val="heading 3"/>
    <w:basedOn w:val="Normal"/>
    <w:next w:val="Normal"/>
    <w:qFormat/>
    <w:pPr>
      <w:keepNext/>
      <w:ind w:left="720"/>
      <w:jc w:val="center"/>
      <w:outlineLvl w:val="2"/>
    </w:pPr>
    <w:rPr>
      <w:sz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Title">
    <w:name w:val="Title"/>
    <w:basedOn w:val="Normal"/>
    <w:qFormat/>
    <w:pPr>
      <w:jc w:val="center"/>
    </w:pPr>
    <w:rPr>
      <w:b/>
      <w:bCs/>
    </w:rPr>
  </w:style>
  <w:style w:type="paragraph" w:styleId="Subtitle">
    <w:name w:val="Subtitle"/>
    <w:basedOn w:val="Normal"/>
    <w:qFormat/>
    <w:pPr>
      <w:jc w:val="center"/>
    </w:pPr>
    <w:rPr>
      <w:b/>
      <w:bCs/>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35764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179</Words>
  <Characters>102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ACCREDITATION DOCUMENT</vt:lpstr>
    </vt:vector>
  </TitlesOfParts>
  <Company>PNAC</Company>
  <LinksUpToDate>false</LinksUpToDate>
  <CharactersWithSpaces>1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REDITATION DOCUMENT</dc:title>
  <dc:subject/>
  <dc:creator>"Azhar Iqbal" &lt;azhar@pnac.org.pk&gt;</dc:creator>
  <cp:keywords/>
  <dc:description/>
  <cp:lastModifiedBy>Azhar Iqbal</cp:lastModifiedBy>
  <cp:revision>10</cp:revision>
  <cp:lastPrinted>2008-10-31T08:51:00Z</cp:lastPrinted>
  <dcterms:created xsi:type="dcterms:W3CDTF">2020-05-13T09:33:00Z</dcterms:created>
  <dcterms:modified xsi:type="dcterms:W3CDTF">2020-05-13T09:38:00Z</dcterms:modified>
</cp:coreProperties>
</file>